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37E223" w14:textId="77777777" w:rsidR="00E95A2C" w:rsidRPr="008D5B1B" w:rsidRDefault="00E95A2C" w:rsidP="00E95A2C">
      <w:pPr>
        <w:spacing w:after="0"/>
        <w:jc w:val="right"/>
        <w:rPr>
          <w:b/>
          <w:color w:val="000000" w:themeColor="text1"/>
        </w:rPr>
      </w:pPr>
      <w:bookmarkStart w:id="0" w:name="_Toc523391492"/>
      <w:bookmarkStart w:id="1" w:name="_Toc521070444"/>
      <w:bookmarkStart w:id="2" w:name="_GoBack"/>
      <w:bookmarkEnd w:id="2"/>
      <w:r>
        <w:rPr>
          <w:b/>
          <w:color w:val="000000" w:themeColor="text1"/>
        </w:rPr>
        <w:t>Annex 1</w:t>
      </w:r>
    </w:p>
    <w:p w14:paraId="66EB30FA" w14:textId="77777777" w:rsidR="00E95A2C" w:rsidRPr="008D5B1B" w:rsidRDefault="00E95A2C" w:rsidP="00E95A2C">
      <w:pPr>
        <w:spacing w:after="0"/>
        <w:jc w:val="right"/>
        <w:rPr>
          <w:color w:val="000000" w:themeColor="text1"/>
        </w:rPr>
      </w:pPr>
      <w:r>
        <w:rPr>
          <w:color w:val="000000" w:themeColor="text1"/>
        </w:rPr>
        <w:t>to Contract No. _________ (date)</w:t>
      </w:r>
    </w:p>
    <w:p w14:paraId="6FD717BC" w14:textId="3EAA74F1" w:rsidR="00181B13" w:rsidRDefault="00181B13" w:rsidP="00AC240D">
      <w:pPr>
        <w:spacing w:after="0"/>
        <w:jc w:val="right"/>
        <w:rPr>
          <w:color w:val="000000" w:themeColor="text1"/>
        </w:rPr>
      </w:pPr>
      <w:r>
        <w:rPr>
          <w:color w:val="000000" w:themeColor="text1"/>
        </w:rPr>
        <w:t>On the Implementation of the Project of the “National Research Programme</w:t>
      </w:r>
    </w:p>
    <w:p w14:paraId="4D755EBE" w14:textId="77777777" w:rsidR="00707FD0" w:rsidRDefault="00181B13" w:rsidP="00AC240D">
      <w:pPr>
        <w:spacing w:after="0"/>
        <w:jc w:val="right"/>
        <w:rPr>
          <w:rFonts w:eastAsia="Times New Roman" w:cs="Times New Roman"/>
          <w:color w:val="000000"/>
          <w:szCs w:val="24"/>
        </w:rPr>
      </w:pPr>
      <w:r>
        <w:rPr>
          <w:color w:val="000000" w:themeColor="text1"/>
        </w:rPr>
        <w:t>“Decision Support System for Climate Neutrality Targets”</w:t>
      </w:r>
    </w:p>
    <w:p w14:paraId="26261670" w14:textId="43C31732" w:rsidR="00E95A2C" w:rsidRPr="00707FD0" w:rsidRDefault="00707FD0" w:rsidP="00707FD0">
      <w:pPr>
        <w:spacing w:after="0"/>
        <w:jc w:val="right"/>
      </w:pPr>
      <w:r>
        <w:rPr>
          <w:color w:val="000000"/>
        </w:rPr>
        <w:t>2023-2025</w:t>
      </w:r>
      <w:r>
        <w:rPr>
          <w:color w:val="000000" w:themeColor="text1"/>
        </w:rPr>
        <w:t>”</w:t>
      </w:r>
    </w:p>
    <w:p w14:paraId="6EDF9186" w14:textId="77777777" w:rsidR="00E95A2C" w:rsidRPr="008D5B1B" w:rsidRDefault="00E95A2C" w:rsidP="00503BE9">
      <w:pPr>
        <w:spacing w:after="0"/>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rPr>
      </w:pPr>
      <w:r>
        <w:rPr>
          <w:b/>
          <w:color w:val="000000" w:themeColor="text1"/>
          <w:sz w:val="28"/>
        </w:rPr>
        <w:t>Project application</w:t>
      </w:r>
    </w:p>
    <w:p w14:paraId="7783C2D5" w14:textId="14BBDA49" w:rsidR="00AC240D" w:rsidRPr="008D5B1B" w:rsidRDefault="00AC240D" w:rsidP="00784926">
      <w:pPr>
        <w:pStyle w:val="Heading1"/>
      </w:pPr>
      <w:bookmarkStart w:id="3" w:name="_Toc140220737"/>
      <w:bookmarkEnd w:id="0"/>
      <w:bookmarkEnd w:id="1"/>
      <w:r>
        <w:t>Part B Project description</w:t>
      </w:r>
      <w:bookmarkEnd w:id="3"/>
      <w:r>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rPr>
      </w:pPr>
      <w:r>
        <w:rPr>
          <w:color w:val="000000" w:themeColor="text1"/>
        </w:rPr>
        <w:t>Project title:</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rPr>
      </w:pPr>
      <w:r>
        <w:rPr>
          <w:b/>
          <w:color w:val="000000" w:themeColor="text1"/>
        </w:rPr>
        <w:t>1 Scientific excellence</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rPr>
            </w:pPr>
            <w:r>
              <w:rPr>
                <w:color w:val="000000" w:themeColor="text1"/>
              </w:rPr>
              <w:t>1.1 Contribution of the project to the achievement of the programme’s overarching objective, target and thematic objectives</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Pr>
                <w:color w:val="000000" w:themeColor="text1"/>
              </w:rPr>
              <w:t>Description</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Pr>
                <w:color w:val="000000" w:themeColor="text1"/>
              </w:rPr>
              <w:t>1.2 Project goal, hypothesis, objectives, current situation (knowledge) in the field of science</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Pr>
                <w:color w:val="000000" w:themeColor="text1"/>
              </w:rPr>
              <w:t>Description</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Pr>
                <w:color w:val="000000" w:themeColor="text1"/>
              </w:rPr>
              <w:t>1.3 Contribution of the partners to the achievement of the project goal, and their complementarity, if applicable</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Pr>
                <w:color w:val="000000" w:themeColor="text1"/>
              </w:rPr>
              <w:t>Description</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rPr>
      </w:pPr>
      <w:r>
        <w:rPr>
          <w:b/>
          <w:color w:val="000000" w:themeColor="text1"/>
        </w:rPr>
        <w:t>2 Impact</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F3CDF" w14:paraId="54A8B586" w14:textId="77777777" w:rsidTr="002C76A2">
        <w:tc>
          <w:tcPr>
            <w:tcW w:w="9350" w:type="dxa"/>
          </w:tcPr>
          <w:p w14:paraId="3E441364" w14:textId="147F9D36" w:rsidR="002C76A2" w:rsidRPr="008F3CDF" w:rsidRDefault="002C76A2" w:rsidP="002C76A2">
            <w:pPr>
              <w:spacing w:after="0" w:line="240" w:lineRule="auto"/>
              <w:rPr>
                <w:color w:val="000000" w:themeColor="text1"/>
              </w:rPr>
            </w:pPr>
            <w:r>
              <w:rPr>
                <w:color w:val="000000" w:themeColor="text1"/>
              </w:rPr>
              <w:t>2.1</w:t>
            </w:r>
            <w:r>
              <w:t xml:space="preserve"> </w:t>
            </w:r>
            <w:r>
              <w:rPr>
                <w:color w:val="000000" w:themeColor="text1"/>
              </w:rPr>
              <w:t>Impact of the project and its results in the areas of sciences set in the project application and their research communities in Latvia</w:t>
            </w:r>
          </w:p>
        </w:tc>
      </w:tr>
      <w:tr w:rsidR="002C76A2" w:rsidRPr="008F3CDF" w14:paraId="6C00A1C9" w14:textId="77777777" w:rsidTr="002C76A2">
        <w:trPr>
          <w:trHeight w:val="1275"/>
        </w:trPr>
        <w:tc>
          <w:tcPr>
            <w:tcW w:w="9350" w:type="dxa"/>
          </w:tcPr>
          <w:p w14:paraId="6748B97B" w14:textId="77777777" w:rsidR="002C76A2" w:rsidRPr="008F3CDF" w:rsidRDefault="002C76A2" w:rsidP="002C76A2">
            <w:pPr>
              <w:spacing w:after="0" w:line="240" w:lineRule="auto"/>
              <w:rPr>
                <w:color w:val="000000" w:themeColor="text1"/>
              </w:rPr>
            </w:pPr>
            <w:r>
              <w:rPr>
                <w:color w:val="000000" w:themeColor="text1"/>
              </w:rPr>
              <w:t>Description</w:t>
            </w:r>
          </w:p>
        </w:tc>
      </w:tr>
    </w:tbl>
    <w:p w14:paraId="6F4B90C1" w14:textId="77777777" w:rsidR="002C76A2" w:rsidRPr="008F3CDF"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67A29557" w14:textId="77777777" w:rsidTr="002C76A2">
        <w:tc>
          <w:tcPr>
            <w:tcW w:w="9350" w:type="dxa"/>
          </w:tcPr>
          <w:p w14:paraId="4DFFC12C" w14:textId="752E6AA2" w:rsidR="002C76A2" w:rsidRPr="008D5B1B" w:rsidRDefault="002C76A2" w:rsidP="002C76A2">
            <w:pPr>
              <w:spacing w:after="0" w:line="240" w:lineRule="auto"/>
              <w:rPr>
                <w:color w:val="000000" w:themeColor="text1"/>
              </w:rPr>
            </w:pPr>
            <w:r>
              <w:rPr>
                <w:color w:val="000000" w:themeColor="text1"/>
              </w:rPr>
              <w:lastRenderedPageBreak/>
              <w:t>2.2</w:t>
            </w:r>
            <w:r>
              <w:t xml:space="preserve"> Impact of the project and its results on the areas referred to in the project's tasks, impact on the sectoral policy makers and implementers by planning the development of recommendations of action policies, cooperation with the sector and related institutions</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Pr>
                <w:color w:val="000000" w:themeColor="text1"/>
              </w:rPr>
              <w:t>Description</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Pr>
                <w:color w:val="000000" w:themeColor="text1"/>
              </w:rPr>
              <w:t>2.3</w:t>
            </w:r>
            <w:r>
              <w:t xml:space="preserve"> The impact of the project and its results on students in the education process, through internships and work placements, and the project’s scientific results in higher education teaching, and capacity building for students and the research team</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Pr>
                <w:color w:val="000000" w:themeColor="text1"/>
              </w:rPr>
              <w:t>Description</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Pr>
                <w:color w:val="000000" w:themeColor="text1"/>
              </w:rPr>
              <w:t>2.4</w:t>
            </w:r>
            <w:r>
              <w:t xml:space="preserve"> </w:t>
            </w:r>
            <w:r>
              <w:rPr>
                <w:color w:val="000000" w:themeColor="text1"/>
              </w:rPr>
              <w:t>Impact of the project and its results on society as a whole, through knowledge transfer and awareness raising of the role of research and contribution thereof to society, as well as through the development of societal resource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Pr>
                <w:color w:val="000000" w:themeColor="text1"/>
              </w:rPr>
              <w:t>Description</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46039ED7" w14:textId="77777777" w:rsidTr="002C76A2">
        <w:tc>
          <w:tcPr>
            <w:tcW w:w="9350" w:type="dxa"/>
          </w:tcPr>
          <w:p w14:paraId="6D0A7A52" w14:textId="2E39181A" w:rsidR="002C76A2" w:rsidRPr="005471AC" w:rsidRDefault="002C76A2" w:rsidP="002C76A2">
            <w:pPr>
              <w:spacing w:after="0" w:line="240" w:lineRule="auto"/>
              <w:rPr>
                <w:color w:val="000000" w:themeColor="text1"/>
              </w:rPr>
            </w:pPr>
            <w:r>
              <w:rPr>
                <w:color w:val="000000" w:themeColor="text1"/>
              </w:rPr>
              <w:t>2.5</w:t>
            </w:r>
            <w:r>
              <w:t xml:space="preserve"> </w:t>
            </w:r>
            <w:r>
              <w:rPr>
                <w:color w:val="000000" w:themeColor="text1"/>
              </w:rPr>
              <w:t>Scientific results of the project and making them accessible</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Pr>
                <w:color w:val="000000" w:themeColor="text1"/>
              </w:rPr>
              <w:t>Description</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rPr>
      </w:pPr>
      <w:r>
        <w:rPr>
          <w:b/>
          <w:color w:val="000000" w:themeColor="text1"/>
        </w:rPr>
        <w:t>3. Implementation</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Pr>
                <w:color w:val="000000" w:themeColor="text1"/>
              </w:rPr>
              <w:t>3.1. Applicant and scientific group</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Pr>
                <w:color w:val="000000" w:themeColor="text1"/>
              </w:rPr>
              <w:t>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Pr>
                <w:color w:val="000000" w:themeColor="text1"/>
              </w:rPr>
              <w:t>3.2. Project activity plan</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Pr>
                <w:color w:val="000000" w:themeColor="text1"/>
              </w:rPr>
              <w:t>Description</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DE4DC8"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Pr>
                <w:color w:val="000000" w:themeColor="text1"/>
              </w:rPr>
              <w:t>3.3. Project management and risk plan</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Pr>
                <w:color w:val="000000" w:themeColor="text1"/>
              </w:rPr>
              <w:lastRenderedPageBreak/>
              <w:t>Description</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70"/>
        <w:gridCol w:w="1456"/>
        <w:gridCol w:w="2182"/>
        <w:gridCol w:w="1384"/>
        <w:gridCol w:w="1251"/>
        <w:gridCol w:w="2507"/>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Pr>
                <w:color w:val="000000" w:themeColor="text1"/>
              </w:rPr>
              <w:t>Risk assessment</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Pr>
                <w:color w:val="000000" w:themeColor="text1"/>
              </w:rPr>
              <w:t>No.</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Pr>
                <w:color w:val="000000" w:themeColor="text1"/>
              </w:rPr>
              <w:t>Risk</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Pr>
                <w:color w:val="000000" w:themeColor="text1"/>
              </w:rPr>
              <w:t>Risk description</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Pr>
                <w:color w:val="000000" w:themeColor="text1"/>
              </w:rPr>
              <w:t>Assessment</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Pr>
                <w:color w:val="000000" w:themeColor="text1"/>
              </w:rPr>
              <w:t>Risk prevention/mitigation measures</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Pr>
                <w:color w:val="000000" w:themeColor="text1"/>
              </w:rPr>
              <w:t>Probability</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Pr>
                <w:color w:val="000000" w:themeColor="text1"/>
              </w:rPr>
              <w:t>Impact</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Pr>
                <w:color w:val="000000" w:themeColor="text1"/>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Pr>
                <w:color w:val="000000" w:themeColor="text1"/>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Pr>
                <w:color w:val="000000" w:themeColor="text1"/>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Pr>
                <w:color w:val="000000" w:themeColor="text1"/>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rPr>
      </w:pPr>
      <w:r>
        <w:br w:type="page"/>
      </w:r>
    </w:p>
    <w:p w14:paraId="76421CAF" w14:textId="520A51F3" w:rsidR="00AC240D" w:rsidRPr="008D5B1B" w:rsidRDefault="00AC240D" w:rsidP="00784926">
      <w:pPr>
        <w:pStyle w:val="Heading1"/>
      </w:pPr>
      <w:bookmarkStart w:id="4" w:name="_Toc140220738"/>
      <w:r>
        <w:lastRenderedPageBreak/>
        <w:t>Part C Curriculum Vitae</w:t>
      </w:r>
      <w:bookmarkEnd w:id="4"/>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rPr>
      </w:pPr>
      <w:r>
        <w:rPr>
          <w:b/>
          <w:color w:val="000000" w:themeColor="text1"/>
        </w:rPr>
        <w:t>Name:</w:t>
      </w:r>
    </w:p>
    <w:p w14:paraId="50DAA915" w14:textId="77777777" w:rsidR="00AC240D" w:rsidRPr="008D5B1B" w:rsidRDefault="00AC240D" w:rsidP="00AC240D">
      <w:pPr>
        <w:spacing w:after="0" w:line="240" w:lineRule="auto"/>
        <w:rPr>
          <w:rFonts w:cs="Times New Roman"/>
          <w:color w:val="000000" w:themeColor="text1"/>
          <w:szCs w:val="24"/>
        </w:rPr>
      </w:pPr>
      <w:r>
        <w:rPr>
          <w:b/>
          <w:color w:val="000000" w:themeColor="text1"/>
        </w:rPr>
        <w:t>Researcher identification code(s)</w:t>
      </w:r>
      <w:r>
        <w:rPr>
          <w:color w:val="000000" w:themeColor="text1"/>
        </w:rPr>
        <w:t xml:space="preserve">, if used </w:t>
      </w:r>
      <w:r>
        <w:rPr>
          <w:i/>
          <w:color w:val="000000" w:themeColor="text1"/>
        </w:rPr>
        <w:t>(ORCID, Research ID, Scopus Author ID, etc</w:t>
      </w:r>
      <w:r>
        <w:rPr>
          <w:color w:val="000000" w:themeColor="text1"/>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rPr>
      </w:pPr>
      <w:r>
        <w:rPr>
          <w:b/>
          <w:color w:val="000000" w:themeColor="text1"/>
        </w:rPr>
        <w:t>EDUCATION</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Doctoral degree [field of science]</w:t>
      </w:r>
    </w:p>
    <w:p w14:paraId="04AF0343"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faculty/department/institution/country]</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rPr>
      </w:pPr>
      <w:r>
        <w:rPr>
          <w:b/>
          <w:color w:val="000000" w:themeColor="text1"/>
        </w:rPr>
        <w:t xml:space="preserve">WORK EXPERIENC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current position]</w:t>
      </w:r>
    </w:p>
    <w:p w14:paraId="617C0009"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rPr>
      </w:pPr>
      <w:r>
        <w:rPr>
          <w:color w:val="000000" w:themeColor="text1"/>
        </w:rPr>
        <w:t>Years</w:t>
      </w:r>
      <w:r>
        <w:rPr>
          <w:color w:val="000000" w:themeColor="text1"/>
        </w:rPr>
        <w:tab/>
      </w:r>
      <w:r>
        <w:rPr>
          <w:color w:val="000000" w:themeColor="text1"/>
        </w:rPr>
        <w:tab/>
        <w:t>[Position]</w:t>
      </w:r>
    </w:p>
    <w:p w14:paraId="31FBFA66" w14:textId="77777777" w:rsidR="00AC240D" w:rsidRPr="008D5B1B" w:rsidRDefault="00AC240D" w:rsidP="00AC240D">
      <w:pPr>
        <w:spacing w:after="0" w:line="240" w:lineRule="auto"/>
        <w:rPr>
          <w:rFonts w:cs="Times New Roman"/>
          <w:color w:val="000000" w:themeColor="text1"/>
          <w:szCs w:val="24"/>
        </w:rPr>
      </w:pPr>
      <w:r>
        <w:rPr>
          <w:color w:val="000000" w:themeColor="text1"/>
        </w:rPr>
        <w:tab/>
      </w:r>
      <w:r>
        <w:rPr>
          <w:color w:val="000000" w:themeColor="text1"/>
        </w:rPr>
        <w:tab/>
        <w:t>[institution, country]</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rPr>
      </w:pPr>
      <w:r>
        <w:rPr>
          <w:b/>
          <w:color w:val="000000" w:themeColor="text1"/>
        </w:rPr>
        <w:t>SCIENTIFIC PROJECTS</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rPr>
      </w:pPr>
      <w:r>
        <w:rPr>
          <w:b/>
          <w:color w:val="000000" w:themeColor="text1"/>
        </w:rPr>
        <w:t>SCIENTIFIC PUBLICATION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rPr>
      </w:pPr>
      <w:r>
        <w:rPr>
          <w:b/>
          <w:color w:val="000000" w:themeColor="text1"/>
        </w:rPr>
        <w:t>OTHER INFORMATION</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46224A5A" w:rsidR="00AC240D" w:rsidRPr="008D5B1B" w:rsidRDefault="00AC240D" w:rsidP="00AC240D">
      <w:pPr>
        <w:spacing w:after="160" w:line="240" w:lineRule="auto"/>
        <w:jc w:val="left"/>
        <w:rPr>
          <w:color w:val="000000" w:themeColor="text1"/>
          <w:lang w:val="lv-LV"/>
        </w:rPr>
      </w:pPr>
    </w:p>
    <w:sectPr w:rsidR="00AC240D" w:rsidRPr="008D5B1B" w:rsidSect="00503BE9">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F8CBF" w14:textId="77777777" w:rsidR="00DA7ECA" w:rsidRDefault="00DA7ECA" w:rsidP="00AC240D">
      <w:pPr>
        <w:spacing w:after="0" w:line="240" w:lineRule="auto"/>
      </w:pPr>
      <w:r>
        <w:separator/>
      </w:r>
    </w:p>
  </w:endnote>
  <w:endnote w:type="continuationSeparator" w:id="0">
    <w:p w14:paraId="7DEFD7C9" w14:textId="77777777" w:rsidR="00DA7ECA" w:rsidRDefault="00DA7ECA"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1ED1E" w14:textId="77777777" w:rsidR="00DA7ECA" w:rsidRDefault="00DA7ECA" w:rsidP="00AC240D">
      <w:pPr>
        <w:spacing w:after="0" w:line="240" w:lineRule="auto"/>
      </w:pPr>
      <w:r>
        <w:separator/>
      </w:r>
    </w:p>
  </w:footnote>
  <w:footnote w:type="continuationSeparator" w:id="0">
    <w:p w14:paraId="536A8467" w14:textId="77777777" w:rsidR="00DA7ECA" w:rsidRDefault="00DA7ECA" w:rsidP="00AC24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619F"/>
    <w:rsid w:val="00016FC3"/>
    <w:rsid w:val="00017736"/>
    <w:rsid w:val="00022F45"/>
    <w:rsid w:val="000232AB"/>
    <w:rsid w:val="00024288"/>
    <w:rsid w:val="00030E08"/>
    <w:rsid w:val="00036BE6"/>
    <w:rsid w:val="000415FE"/>
    <w:rsid w:val="00072FA8"/>
    <w:rsid w:val="00085AA6"/>
    <w:rsid w:val="00092174"/>
    <w:rsid w:val="0009328A"/>
    <w:rsid w:val="000A03DB"/>
    <w:rsid w:val="000A2AF6"/>
    <w:rsid w:val="000A6825"/>
    <w:rsid w:val="000C109D"/>
    <w:rsid w:val="000D531D"/>
    <w:rsid w:val="000E2416"/>
    <w:rsid w:val="00106282"/>
    <w:rsid w:val="0011373B"/>
    <w:rsid w:val="001534BE"/>
    <w:rsid w:val="00156426"/>
    <w:rsid w:val="00175C82"/>
    <w:rsid w:val="00176DA0"/>
    <w:rsid w:val="00181693"/>
    <w:rsid w:val="00181B13"/>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205"/>
    <w:rsid w:val="00293C59"/>
    <w:rsid w:val="002A19C5"/>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63E72"/>
    <w:rsid w:val="00376FBA"/>
    <w:rsid w:val="00380539"/>
    <w:rsid w:val="00396EDA"/>
    <w:rsid w:val="003C20F4"/>
    <w:rsid w:val="003D4312"/>
    <w:rsid w:val="003D4FE7"/>
    <w:rsid w:val="003D6587"/>
    <w:rsid w:val="003F1665"/>
    <w:rsid w:val="00401F8E"/>
    <w:rsid w:val="004071AD"/>
    <w:rsid w:val="00416512"/>
    <w:rsid w:val="004327C4"/>
    <w:rsid w:val="00433686"/>
    <w:rsid w:val="00434978"/>
    <w:rsid w:val="00435956"/>
    <w:rsid w:val="004373F4"/>
    <w:rsid w:val="00440233"/>
    <w:rsid w:val="00440E3D"/>
    <w:rsid w:val="0044724F"/>
    <w:rsid w:val="004508B8"/>
    <w:rsid w:val="00454777"/>
    <w:rsid w:val="00456703"/>
    <w:rsid w:val="00463194"/>
    <w:rsid w:val="00466808"/>
    <w:rsid w:val="0049004B"/>
    <w:rsid w:val="00493BD2"/>
    <w:rsid w:val="004972AD"/>
    <w:rsid w:val="004A2E6B"/>
    <w:rsid w:val="004B48D5"/>
    <w:rsid w:val="004B6FFD"/>
    <w:rsid w:val="004C3A8E"/>
    <w:rsid w:val="004D0C3E"/>
    <w:rsid w:val="004E54A9"/>
    <w:rsid w:val="00503BE9"/>
    <w:rsid w:val="00505730"/>
    <w:rsid w:val="00520539"/>
    <w:rsid w:val="00542071"/>
    <w:rsid w:val="00543875"/>
    <w:rsid w:val="00544C60"/>
    <w:rsid w:val="00545597"/>
    <w:rsid w:val="005471AC"/>
    <w:rsid w:val="005471ED"/>
    <w:rsid w:val="005605E8"/>
    <w:rsid w:val="00563E9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07FD0"/>
    <w:rsid w:val="00710835"/>
    <w:rsid w:val="00710858"/>
    <w:rsid w:val="00714FAA"/>
    <w:rsid w:val="0072590D"/>
    <w:rsid w:val="007322A6"/>
    <w:rsid w:val="00743DCC"/>
    <w:rsid w:val="007456C0"/>
    <w:rsid w:val="00751466"/>
    <w:rsid w:val="00752B64"/>
    <w:rsid w:val="0075631C"/>
    <w:rsid w:val="00757CF9"/>
    <w:rsid w:val="00760A2F"/>
    <w:rsid w:val="00760DA0"/>
    <w:rsid w:val="0077249D"/>
    <w:rsid w:val="00784926"/>
    <w:rsid w:val="00784D8B"/>
    <w:rsid w:val="00793C06"/>
    <w:rsid w:val="00794A4F"/>
    <w:rsid w:val="00795583"/>
    <w:rsid w:val="007961F2"/>
    <w:rsid w:val="007A15FC"/>
    <w:rsid w:val="007B09C8"/>
    <w:rsid w:val="007B2475"/>
    <w:rsid w:val="007B2675"/>
    <w:rsid w:val="007C1D44"/>
    <w:rsid w:val="007C33A6"/>
    <w:rsid w:val="007D0638"/>
    <w:rsid w:val="007D3757"/>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B7754"/>
    <w:rsid w:val="008C1316"/>
    <w:rsid w:val="008C7A61"/>
    <w:rsid w:val="008D4CD0"/>
    <w:rsid w:val="008D5B1B"/>
    <w:rsid w:val="008D6F16"/>
    <w:rsid w:val="008E6F0A"/>
    <w:rsid w:val="008F3CDF"/>
    <w:rsid w:val="0090082A"/>
    <w:rsid w:val="0092163C"/>
    <w:rsid w:val="00946844"/>
    <w:rsid w:val="00947D10"/>
    <w:rsid w:val="00950410"/>
    <w:rsid w:val="00957F25"/>
    <w:rsid w:val="009712AA"/>
    <w:rsid w:val="00973A89"/>
    <w:rsid w:val="009A07C8"/>
    <w:rsid w:val="009B65AA"/>
    <w:rsid w:val="009C5A99"/>
    <w:rsid w:val="009D33A1"/>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95230"/>
    <w:rsid w:val="00BA6EF1"/>
    <w:rsid w:val="00BB69CE"/>
    <w:rsid w:val="00BD63CB"/>
    <w:rsid w:val="00BE6073"/>
    <w:rsid w:val="00C02195"/>
    <w:rsid w:val="00C06835"/>
    <w:rsid w:val="00C11CED"/>
    <w:rsid w:val="00C2197E"/>
    <w:rsid w:val="00C21ACE"/>
    <w:rsid w:val="00C23675"/>
    <w:rsid w:val="00C32C70"/>
    <w:rsid w:val="00C4044E"/>
    <w:rsid w:val="00C462C2"/>
    <w:rsid w:val="00C56D11"/>
    <w:rsid w:val="00C56E36"/>
    <w:rsid w:val="00C73B92"/>
    <w:rsid w:val="00C74450"/>
    <w:rsid w:val="00C76941"/>
    <w:rsid w:val="00C7790B"/>
    <w:rsid w:val="00C77D2F"/>
    <w:rsid w:val="00C82261"/>
    <w:rsid w:val="00C853AC"/>
    <w:rsid w:val="00C86EC9"/>
    <w:rsid w:val="00CA1831"/>
    <w:rsid w:val="00CB68C6"/>
    <w:rsid w:val="00CC4A9D"/>
    <w:rsid w:val="00CC6999"/>
    <w:rsid w:val="00CD2E50"/>
    <w:rsid w:val="00CE12F1"/>
    <w:rsid w:val="00D061DF"/>
    <w:rsid w:val="00D1309E"/>
    <w:rsid w:val="00D15F09"/>
    <w:rsid w:val="00D369A1"/>
    <w:rsid w:val="00D422CC"/>
    <w:rsid w:val="00D42A63"/>
    <w:rsid w:val="00D50A61"/>
    <w:rsid w:val="00D62311"/>
    <w:rsid w:val="00D66617"/>
    <w:rsid w:val="00D67CA2"/>
    <w:rsid w:val="00D931A3"/>
    <w:rsid w:val="00DA0B02"/>
    <w:rsid w:val="00DA5E24"/>
    <w:rsid w:val="00DA7ECA"/>
    <w:rsid w:val="00DB7D27"/>
    <w:rsid w:val="00DC6BAF"/>
    <w:rsid w:val="00DE4DC8"/>
    <w:rsid w:val="00E01D35"/>
    <w:rsid w:val="00E16725"/>
    <w:rsid w:val="00E44C7B"/>
    <w:rsid w:val="00E50D0D"/>
    <w:rsid w:val="00E748C5"/>
    <w:rsid w:val="00E76AC3"/>
    <w:rsid w:val="00E95A2C"/>
    <w:rsid w:val="00E95B56"/>
    <w:rsid w:val="00EA1090"/>
    <w:rsid w:val="00EA30B6"/>
    <w:rsid w:val="00EB2D1F"/>
    <w:rsid w:val="00EB3244"/>
    <w:rsid w:val="00EB47B8"/>
    <w:rsid w:val="00EC5532"/>
    <w:rsid w:val="00ED4DBA"/>
    <w:rsid w:val="00ED7691"/>
    <w:rsid w:val="00EE642F"/>
    <w:rsid w:val="00EF5F87"/>
    <w:rsid w:val="00EF68E0"/>
    <w:rsid w:val="00EF74D3"/>
    <w:rsid w:val="00F01980"/>
    <w:rsid w:val="00F07893"/>
    <w:rsid w:val="00F07F67"/>
    <w:rsid w:val="00F10E3D"/>
    <w:rsid w:val="00F41CD1"/>
    <w:rsid w:val="00F42855"/>
    <w:rsid w:val="00F43510"/>
    <w:rsid w:val="00F5256A"/>
    <w:rsid w:val="00F53CF4"/>
    <w:rsid w:val="00F57541"/>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40B"/>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3" ma:contentTypeDescription="Izveidot jaunu dokumentu." ma:contentTypeScope="" ma:versionID="7fe4fbc5c1c82ed8204588a77ab48355">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d7285aadddbc1bfd47e598ce1c9a7643"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D6509-4EA7-4F24-90B8-A94574A7C1F5}">
  <ds:schemaRefs>
    <ds:schemaRef ds:uri="http://schemas.microsoft.com/office/2006/metadata/properties"/>
    <ds:schemaRef ds:uri="http://schemas.microsoft.com/office/infopath/2007/PartnerControls"/>
    <ds:schemaRef ds:uri="713fa903-cd29-485d-95ca-4530cdb9c27f"/>
  </ds:schemaRefs>
</ds:datastoreItem>
</file>

<file path=customXml/itemProps2.xml><?xml version="1.0" encoding="utf-8"?>
<ds:datastoreItem xmlns:ds="http://schemas.openxmlformats.org/officeDocument/2006/customXml" ds:itemID="{FE6E0BF6-8A04-42FE-994F-08FEEF4623F0}">
  <ds:schemaRefs>
    <ds:schemaRef ds:uri="http://schemas.microsoft.com/sharepoint/v3/contenttype/forms"/>
  </ds:schemaRefs>
</ds:datastoreItem>
</file>

<file path=customXml/itemProps3.xml><?xml version="1.0" encoding="utf-8"?>
<ds:datastoreItem xmlns:ds="http://schemas.openxmlformats.org/officeDocument/2006/customXml" ds:itemID="{2F7FB7B3-4FC4-4836-A5E6-841326F2F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BDF24-AF49-4241-A256-551CC597F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529</Words>
  <Characters>872</Characters>
  <Application>Microsoft Office Word</Application>
  <DocSecurity>0</DocSecurity>
  <Lines>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Review</cp:lastModifiedBy>
  <cp:revision>7</cp:revision>
  <cp:lastPrinted>2023-05-24T07:14:00Z</cp:lastPrinted>
  <dcterms:created xsi:type="dcterms:W3CDTF">2023-09-27T11:59:00Z</dcterms:created>
  <dcterms:modified xsi:type="dcterms:W3CDTF">2023-10-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